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1E162" w14:textId="04010D55" w:rsidR="009D5CBA" w:rsidRPr="00990196" w:rsidRDefault="009D5CBA" w:rsidP="00C06200">
      <w:pPr>
        <w:jc w:val="center"/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Wniosek o uzyskanie dofinansowania kosztów publikacji oraz kosztów otwartego dostępu</w:t>
      </w:r>
      <w:r w:rsidR="00B37157" w:rsidRPr="00990196">
        <w:rPr>
          <w:rFonts w:asciiTheme="minorHAnsi" w:hAnsiTheme="minorHAnsi" w:cs="Times New Roman"/>
          <w:b/>
          <w:bCs/>
          <w:sz w:val="22"/>
          <w:szCs w:val="22"/>
        </w:rPr>
        <w:br/>
      </w:r>
      <w:r w:rsidRPr="00990196">
        <w:rPr>
          <w:rFonts w:asciiTheme="minorHAnsi" w:hAnsiTheme="minorHAnsi" w:cs="Times New Roman"/>
          <w:b/>
          <w:bCs/>
          <w:sz w:val="22"/>
          <w:szCs w:val="22"/>
        </w:rPr>
        <w:t>w ramach „Programu Publikacyjnego UG”</w:t>
      </w:r>
      <w:r w:rsidR="00C06200" w:rsidRPr="00990196">
        <w:rPr>
          <w:rFonts w:asciiTheme="minorHAnsi" w:hAnsiTheme="minorHAnsi" w:cs="Times New Roman"/>
          <w:b/>
          <w:bCs/>
          <w:sz w:val="22"/>
          <w:szCs w:val="22"/>
        </w:rPr>
        <w:br/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246"/>
        <w:gridCol w:w="6804"/>
      </w:tblGrid>
      <w:tr w:rsidR="00990196" w:rsidRPr="00990196" w14:paraId="4D74AC20" w14:textId="77777777" w:rsidTr="00835B0D">
        <w:tc>
          <w:tcPr>
            <w:tcW w:w="3246" w:type="dxa"/>
          </w:tcPr>
          <w:p w14:paraId="2ED00AB9" w14:textId="77777777" w:rsidR="009D5CBA" w:rsidRPr="00990196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0" w:name="_Hlk59602193"/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Imię i nazwisko </w:t>
            </w:r>
          </w:p>
        </w:tc>
        <w:tc>
          <w:tcPr>
            <w:tcW w:w="6804" w:type="dxa"/>
          </w:tcPr>
          <w:p w14:paraId="7E3835CB" w14:textId="77777777" w:rsidR="009D5CBA" w:rsidRPr="00990196" w:rsidRDefault="009D5CBA" w:rsidP="00BA7C27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4C94021E" w14:textId="77777777" w:rsidTr="00835B0D">
        <w:tc>
          <w:tcPr>
            <w:tcW w:w="3246" w:type="dxa"/>
          </w:tcPr>
          <w:p w14:paraId="0FFC1960" w14:textId="2D36160B" w:rsidR="009D5CBA" w:rsidRPr="00990196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 xml:space="preserve">Nr pracownika /Nr indeksu </w:t>
            </w:r>
          </w:p>
        </w:tc>
        <w:tc>
          <w:tcPr>
            <w:tcW w:w="6804" w:type="dxa"/>
          </w:tcPr>
          <w:p w14:paraId="556631DE" w14:textId="77777777" w:rsidR="009D5CBA" w:rsidRPr="00990196" w:rsidRDefault="009D5CBA" w:rsidP="00BA7C27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CAD0FDE" w14:textId="77777777" w:rsidTr="00835B0D">
        <w:tc>
          <w:tcPr>
            <w:tcW w:w="3246" w:type="dxa"/>
          </w:tcPr>
          <w:p w14:paraId="60B4EC2F" w14:textId="77777777" w:rsidR="009D5CBA" w:rsidRPr="00990196" w:rsidRDefault="009D5CBA" w:rsidP="00BA7C27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Dyscyplina nauki, do której jest przypisana publikacja</w:t>
            </w:r>
          </w:p>
        </w:tc>
        <w:tc>
          <w:tcPr>
            <w:tcW w:w="6804" w:type="dxa"/>
          </w:tcPr>
          <w:p w14:paraId="0899505F" w14:textId="0CA383E0" w:rsidR="009D5CBA" w:rsidRPr="00990196" w:rsidRDefault="009D5CBA" w:rsidP="00BA7C27">
            <w:pPr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146F4543" w14:textId="77777777" w:rsidTr="00835B0D">
        <w:tc>
          <w:tcPr>
            <w:tcW w:w="3246" w:type="dxa"/>
          </w:tcPr>
          <w:p w14:paraId="1646C32B" w14:textId="7F7D5BF7" w:rsidR="009D5CBA" w:rsidRPr="00990196" w:rsidRDefault="009D5CBA" w:rsidP="00D85368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bookmarkStart w:id="1" w:name="_Hlk61607478"/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6804" w:type="dxa"/>
          </w:tcPr>
          <w:p w14:paraId="024B0E46" w14:textId="0F885FBB" w:rsidR="009D5CBA" w:rsidRPr="00990196" w:rsidRDefault="009D5CBA" w:rsidP="00D85368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6"/>
                <w:szCs w:val="26"/>
              </w:rPr>
              <w:t>□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nauczyciel akademicki UG</w:t>
            </w:r>
            <w:r w:rsidR="00D85368"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   </w:t>
            </w:r>
            <w:r w:rsidRPr="00990196">
              <w:rPr>
                <w:rFonts w:asciiTheme="minorHAnsi" w:hAnsiTheme="minorHAnsi" w:cs="Times New Roman"/>
                <w:sz w:val="26"/>
                <w:szCs w:val="26"/>
              </w:rPr>
              <w:t xml:space="preserve">□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r w:rsidR="00BD63F7" w:rsidRPr="00990196">
              <w:rPr>
                <w:rFonts w:asciiTheme="minorHAnsi" w:hAnsiTheme="minorHAnsi" w:cs="Times New Roman"/>
                <w:sz w:val="22"/>
                <w:szCs w:val="22"/>
              </w:rPr>
              <w:t>doktorant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szkoły doktorskiej UG</w:t>
            </w:r>
          </w:p>
        </w:tc>
      </w:tr>
      <w:bookmarkEnd w:id="1"/>
      <w:tr w:rsidR="00990196" w:rsidRPr="00990196" w14:paraId="2F68E0C0" w14:textId="77777777" w:rsidTr="00835B0D">
        <w:tc>
          <w:tcPr>
            <w:tcW w:w="3246" w:type="dxa"/>
          </w:tcPr>
          <w:p w14:paraId="0BC0C6CE" w14:textId="77777777" w:rsidR="009D5CBA" w:rsidRPr="00990196" w:rsidRDefault="009D5CBA" w:rsidP="00D85368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Nazwa wydziału / szkoły doktorskiej</w:t>
            </w:r>
          </w:p>
        </w:tc>
        <w:tc>
          <w:tcPr>
            <w:tcW w:w="6804" w:type="dxa"/>
          </w:tcPr>
          <w:p w14:paraId="2AA5A2F2" w14:textId="7186424C" w:rsidR="009D5CBA" w:rsidRPr="00990196" w:rsidRDefault="009D5CBA" w:rsidP="00D85368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D85368" w:rsidRPr="00990196" w14:paraId="23D0DB07" w14:textId="77777777" w:rsidTr="00835B0D">
        <w:tc>
          <w:tcPr>
            <w:tcW w:w="3246" w:type="dxa"/>
          </w:tcPr>
          <w:p w14:paraId="6AC4A6C5" w14:textId="2F512353" w:rsidR="00D85368" w:rsidRPr="00990196" w:rsidRDefault="00D85368" w:rsidP="00D85368">
            <w:pPr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</w:rPr>
              <w:t>Adres e-mail</w:t>
            </w:r>
          </w:p>
        </w:tc>
        <w:tc>
          <w:tcPr>
            <w:tcW w:w="6804" w:type="dxa"/>
          </w:tcPr>
          <w:p w14:paraId="153EC323" w14:textId="77777777" w:rsidR="00D85368" w:rsidRPr="00990196" w:rsidRDefault="00D85368" w:rsidP="00D85368">
            <w:pPr>
              <w:spacing w:line="259" w:lineRule="auto"/>
              <w:contextualSpacing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bookmarkEnd w:id="0"/>
    </w:tbl>
    <w:p w14:paraId="1057AC20" w14:textId="0DC0C127" w:rsidR="009D5CBA" w:rsidRPr="00990196" w:rsidRDefault="009D5CBA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36BEAFEA" w14:textId="4C6F6711" w:rsidR="003576FE" w:rsidRPr="00990196" w:rsidRDefault="003576FE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Artykuł przyjęty do druku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813"/>
        <w:gridCol w:w="3827"/>
        <w:gridCol w:w="2410"/>
      </w:tblGrid>
      <w:tr w:rsidR="00990196" w:rsidRPr="00990196" w14:paraId="6E090490" w14:textId="77777777" w:rsidTr="00F637A7">
        <w:tc>
          <w:tcPr>
            <w:tcW w:w="3813" w:type="dxa"/>
            <w:shd w:val="clear" w:color="auto" w:fill="auto"/>
          </w:tcPr>
          <w:p w14:paraId="0E72F410" w14:textId="2ABCD179" w:rsidR="009D5CBA" w:rsidRPr="00990196" w:rsidRDefault="00835B0D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 w:rsidR="00B11FA3">
              <w:rPr>
                <w:rFonts w:asciiTheme="minorHAnsi" w:hAnsiTheme="minorHAnsi" w:cs="Times New Roman"/>
                <w:sz w:val="22"/>
                <w:szCs w:val="22"/>
              </w:rPr>
              <w:t xml:space="preserve"> – nauczycieli akademickich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6237" w:type="dxa"/>
            <w:gridSpan w:val="2"/>
            <w:shd w:val="clear" w:color="auto" w:fill="auto"/>
          </w:tcPr>
          <w:p w14:paraId="6B09B245" w14:textId="77777777" w:rsidR="009D5CBA" w:rsidRPr="00990196" w:rsidRDefault="009D5CBA" w:rsidP="00AA51B8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47A8E29" w14:textId="77777777" w:rsidTr="00F637A7">
        <w:tc>
          <w:tcPr>
            <w:tcW w:w="3813" w:type="dxa"/>
            <w:shd w:val="clear" w:color="auto" w:fill="auto"/>
          </w:tcPr>
          <w:p w14:paraId="220DFACA" w14:textId="002921FD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6237" w:type="dxa"/>
            <w:gridSpan w:val="2"/>
            <w:shd w:val="clear" w:color="auto" w:fill="auto"/>
          </w:tcPr>
          <w:p w14:paraId="0D5AEE74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3244C2" w:rsidRPr="00990196" w14:paraId="5980EDA0" w14:textId="77777777" w:rsidTr="00F637A7">
        <w:tc>
          <w:tcPr>
            <w:tcW w:w="3813" w:type="dxa"/>
            <w:shd w:val="clear" w:color="auto" w:fill="auto"/>
          </w:tcPr>
          <w:p w14:paraId="16D48EFF" w14:textId="2DE0D495" w:rsidR="003244C2" w:rsidRPr="00990196" w:rsidRDefault="003244C2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6237" w:type="dxa"/>
            <w:gridSpan w:val="2"/>
            <w:shd w:val="clear" w:color="auto" w:fill="auto"/>
          </w:tcPr>
          <w:p w14:paraId="737E90AB" w14:textId="77777777" w:rsidR="003244C2" w:rsidRPr="00990196" w:rsidRDefault="003244C2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2B90B35D" w14:textId="77777777" w:rsidTr="00F637A7">
        <w:tc>
          <w:tcPr>
            <w:tcW w:w="3813" w:type="dxa"/>
            <w:shd w:val="clear" w:color="auto" w:fill="auto"/>
          </w:tcPr>
          <w:p w14:paraId="086205FD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a czasopisma, ISSN </w:t>
            </w:r>
          </w:p>
        </w:tc>
        <w:tc>
          <w:tcPr>
            <w:tcW w:w="6237" w:type="dxa"/>
            <w:gridSpan w:val="2"/>
            <w:shd w:val="clear" w:color="auto" w:fill="auto"/>
          </w:tcPr>
          <w:p w14:paraId="338C61CD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22B6EC88" w14:textId="77777777" w:rsidTr="00F637A7">
        <w:tc>
          <w:tcPr>
            <w:tcW w:w="3813" w:type="dxa"/>
            <w:shd w:val="clear" w:color="auto" w:fill="auto"/>
          </w:tcPr>
          <w:p w14:paraId="693DD1F8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6237" w:type="dxa"/>
            <w:gridSpan w:val="2"/>
            <w:shd w:val="clear" w:color="auto" w:fill="auto"/>
          </w:tcPr>
          <w:p w14:paraId="03AD1979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34BC4D72" w14:textId="77777777" w:rsidTr="00F637A7">
        <w:tc>
          <w:tcPr>
            <w:tcW w:w="3813" w:type="dxa"/>
            <w:shd w:val="clear" w:color="auto" w:fill="auto"/>
          </w:tcPr>
          <w:p w14:paraId="5E9CF260" w14:textId="44641A00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MEiN</w:t>
            </w:r>
            <w:proofErr w:type="spellEnd"/>
          </w:p>
        </w:tc>
        <w:tc>
          <w:tcPr>
            <w:tcW w:w="6237" w:type="dxa"/>
            <w:gridSpan w:val="2"/>
            <w:shd w:val="clear" w:color="auto" w:fill="auto"/>
          </w:tcPr>
          <w:p w14:paraId="460B25F7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45B01230" w14:textId="77777777" w:rsidTr="00835B0D">
        <w:trPr>
          <w:trHeight w:val="548"/>
        </w:trPr>
        <w:tc>
          <w:tcPr>
            <w:tcW w:w="7640" w:type="dxa"/>
            <w:gridSpan w:val="2"/>
            <w:shd w:val="clear" w:color="auto" w:fill="auto"/>
            <w:vAlign w:val="center"/>
          </w:tcPr>
          <w:p w14:paraId="5980935B" w14:textId="23F6EB42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y wydawnicze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 xml:space="preserve">dołączonej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oferty czasopisma (oraz waluta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: np. PLN, USD, EUR, CHF, …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4A1FE93" w14:textId="7DCD3F8E" w:rsidR="00CF4D8C" w:rsidRPr="00990196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CF4D8C" w:rsidRPr="00990196" w14:paraId="729C66D5" w14:textId="77777777" w:rsidTr="00835B0D">
        <w:tc>
          <w:tcPr>
            <w:tcW w:w="7640" w:type="dxa"/>
            <w:gridSpan w:val="2"/>
            <w:shd w:val="clear" w:color="auto" w:fill="auto"/>
          </w:tcPr>
          <w:p w14:paraId="0EB68B8A" w14:textId="12AF2133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 publikacji w otwartym dostępie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 xml:space="preserve">dołączonej 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oferty czasopisma 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(oraz waluta: np. PLN, USD, EUR, CHF, …)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C13E748" w14:textId="5876DFB9" w:rsidR="00CF4D8C" w:rsidRPr="00990196" w:rsidRDefault="00CF4D8C" w:rsidP="00CF4D8C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</w:tbl>
    <w:p w14:paraId="7FDB9B5C" w14:textId="69E7FB32" w:rsidR="0066264D" w:rsidRPr="00990196" w:rsidRDefault="0066264D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039C9BB0" w14:textId="2A0D5F58" w:rsidR="003576FE" w:rsidRPr="00990196" w:rsidRDefault="003576FE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Monografia przyjęta do druku</w:t>
      </w:r>
    </w:p>
    <w:tbl>
      <w:tblPr>
        <w:tblStyle w:val="Tabela-Siatka"/>
        <w:tblW w:w="10045" w:type="dxa"/>
        <w:tblInd w:w="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949"/>
        <w:gridCol w:w="4395"/>
        <w:gridCol w:w="1701"/>
      </w:tblGrid>
      <w:tr w:rsidR="00990196" w:rsidRPr="00990196" w14:paraId="6CE2DB5F" w14:textId="77777777" w:rsidTr="00F637A7">
        <w:tc>
          <w:tcPr>
            <w:tcW w:w="3949" w:type="dxa"/>
          </w:tcPr>
          <w:p w14:paraId="72DA6BC0" w14:textId="24095D56" w:rsidR="009D5CBA" w:rsidRPr="00990196" w:rsidRDefault="00B11FA3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iska autorów</w:t>
            </w:r>
            <w:r>
              <w:rPr>
                <w:rFonts w:asciiTheme="minorHAnsi" w:hAnsiTheme="minorHAnsi" w:cs="Times New Roman"/>
                <w:sz w:val="22"/>
                <w:szCs w:val="22"/>
              </w:rPr>
              <w:t xml:space="preserve"> – nauczycieli akademickich UG i doktorantów szkół doktorskich UG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z afiliacją UG (w tym wnioskujący)</w:t>
            </w:r>
          </w:p>
        </w:tc>
        <w:tc>
          <w:tcPr>
            <w:tcW w:w="6096" w:type="dxa"/>
            <w:gridSpan w:val="2"/>
          </w:tcPr>
          <w:p w14:paraId="40648F86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36A24991" w14:textId="77777777" w:rsidTr="00F637A7">
        <w:tc>
          <w:tcPr>
            <w:tcW w:w="3949" w:type="dxa"/>
          </w:tcPr>
          <w:p w14:paraId="08AAF504" w14:textId="30E02AEF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Nazwiska pozostałych autorów </w:t>
            </w:r>
          </w:p>
        </w:tc>
        <w:tc>
          <w:tcPr>
            <w:tcW w:w="6096" w:type="dxa"/>
            <w:gridSpan w:val="2"/>
          </w:tcPr>
          <w:p w14:paraId="21864218" w14:textId="77777777" w:rsidR="00CF4D8C" w:rsidRPr="00990196" w:rsidRDefault="00CF4D8C" w:rsidP="00CF4D8C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5EAA9191" w14:textId="77777777" w:rsidTr="00F637A7">
        <w:tc>
          <w:tcPr>
            <w:tcW w:w="3949" w:type="dxa"/>
          </w:tcPr>
          <w:p w14:paraId="19E5F306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Tytuł</w:t>
            </w:r>
          </w:p>
        </w:tc>
        <w:tc>
          <w:tcPr>
            <w:tcW w:w="6096" w:type="dxa"/>
            <w:gridSpan w:val="2"/>
          </w:tcPr>
          <w:p w14:paraId="25A8FACF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03DCEBA3" w14:textId="77777777" w:rsidTr="00F637A7">
        <w:tc>
          <w:tcPr>
            <w:tcW w:w="3949" w:type="dxa"/>
          </w:tcPr>
          <w:p w14:paraId="509F549F" w14:textId="6CB75B2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Nazwa wydawnictwa</w:t>
            </w:r>
            <w:r w:rsidR="00C10B0A">
              <w:rPr>
                <w:rFonts w:asciiTheme="minorHAnsi" w:hAnsiTheme="minorHAnsi" w:cs="Times New Roman"/>
                <w:sz w:val="22"/>
                <w:szCs w:val="22"/>
              </w:rPr>
              <w:t xml:space="preserve">, </w:t>
            </w:r>
            <w:r w:rsidR="00C10B0A" w:rsidRPr="000646D8">
              <w:rPr>
                <w:rFonts w:asciiTheme="minorHAnsi" w:hAnsiTheme="minorHAnsi" w:cs="Times New Roman"/>
                <w:sz w:val="22"/>
                <w:szCs w:val="22"/>
              </w:rPr>
              <w:t>ISBN</w:t>
            </w:r>
          </w:p>
        </w:tc>
        <w:tc>
          <w:tcPr>
            <w:tcW w:w="6096" w:type="dxa"/>
            <w:gridSpan w:val="2"/>
          </w:tcPr>
          <w:p w14:paraId="0B7E35A7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1E7D315A" w14:textId="77777777" w:rsidTr="00F637A7">
        <w:tc>
          <w:tcPr>
            <w:tcW w:w="3949" w:type="dxa"/>
          </w:tcPr>
          <w:p w14:paraId="4D4886E2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Rok wydania</w:t>
            </w:r>
          </w:p>
        </w:tc>
        <w:tc>
          <w:tcPr>
            <w:tcW w:w="6096" w:type="dxa"/>
            <w:gridSpan w:val="2"/>
          </w:tcPr>
          <w:p w14:paraId="726B6E8E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90196" w:rsidRPr="00990196" w14:paraId="772DA8C6" w14:textId="77777777" w:rsidTr="00F637A7">
        <w:tc>
          <w:tcPr>
            <w:tcW w:w="3949" w:type="dxa"/>
          </w:tcPr>
          <w:p w14:paraId="43DB1599" w14:textId="294193D8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Liczba punktów </w:t>
            </w:r>
            <w:proofErr w:type="spellStart"/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M</w:t>
            </w:r>
            <w:r w:rsidR="00835B0D" w:rsidRPr="00990196">
              <w:rPr>
                <w:rFonts w:asciiTheme="minorHAnsi" w:hAnsiTheme="minorHAnsi" w:cs="Times New Roman"/>
                <w:sz w:val="22"/>
                <w:szCs w:val="22"/>
              </w:rPr>
              <w:t>EiN</w:t>
            </w:r>
            <w:proofErr w:type="spellEnd"/>
          </w:p>
        </w:tc>
        <w:tc>
          <w:tcPr>
            <w:tcW w:w="6096" w:type="dxa"/>
            <w:gridSpan w:val="2"/>
          </w:tcPr>
          <w:p w14:paraId="46D8687F" w14:textId="77777777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  <w:tr w:rsidR="009D5CBA" w:rsidRPr="00990196" w14:paraId="732B99FA" w14:textId="77777777" w:rsidTr="00F03F09">
        <w:trPr>
          <w:trHeight w:val="460"/>
        </w:trPr>
        <w:tc>
          <w:tcPr>
            <w:tcW w:w="8344" w:type="dxa"/>
            <w:gridSpan w:val="2"/>
            <w:vAlign w:val="center"/>
          </w:tcPr>
          <w:p w14:paraId="2DB0AF90" w14:textId="105E2B00" w:rsidR="009D5CBA" w:rsidRPr="00990196" w:rsidRDefault="009D5CBA" w:rsidP="006056F4">
            <w:pPr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Koszt wydania publikacji na podstawie </w:t>
            </w:r>
            <w:r w:rsidRPr="00990196">
              <w:rPr>
                <w:rFonts w:asciiTheme="minorHAnsi" w:hAnsiTheme="minorHAnsi" w:cs="Times New Roman"/>
                <w:b/>
                <w:bCs/>
                <w:sz w:val="22"/>
                <w:szCs w:val="22"/>
                <w:u w:val="single"/>
              </w:rPr>
              <w:t>dołączonego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kosztorysu wydawcy</w:t>
            </w:r>
            <w:r w:rsidR="00F03F09"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</w:t>
            </w:r>
            <w:r w:rsidR="00F71DED" w:rsidRPr="00990196">
              <w:rPr>
                <w:rFonts w:asciiTheme="minorHAnsi" w:hAnsiTheme="minorHAnsi" w:cs="Times New Roman"/>
                <w:sz w:val="22"/>
                <w:szCs w:val="22"/>
              </w:rPr>
              <w:t>(oraz waluta: np. PLN, USD, EUR, CHF, …)</w:t>
            </w:r>
          </w:p>
        </w:tc>
        <w:tc>
          <w:tcPr>
            <w:tcW w:w="1701" w:type="dxa"/>
            <w:vAlign w:val="center"/>
          </w:tcPr>
          <w:p w14:paraId="6E4BF60F" w14:textId="63719A2A" w:rsidR="009D5CBA" w:rsidRPr="00990196" w:rsidRDefault="009D5CBA" w:rsidP="00C36DCB">
            <w:pPr>
              <w:jc w:val="right"/>
              <w:rPr>
                <w:rFonts w:asciiTheme="minorHAnsi" w:hAnsiTheme="minorHAnsi" w:cs="Times New Roman"/>
                <w:sz w:val="22"/>
                <w:szCs w:val="22"/>
              </w:rPr>
            </w:pPr>
          </w:p>
        </w:tc>
      </w:tr>
    </w:tbl>
    <w:p w14:paraId="048ADD34" w14:textId="77777777" w:rsidR="0066264D" w:rsidRPr="00990196" w:rsidRDefault="0066264D" w:rsidP="00B37157">
      <w:pPr>
        <w:rPr>
          <w:rFonts w:asciiTheme="minorHAnsi" w:hAnsiTheme="minorHAnsi" w:cs="Times New Roman"/>
          <w:sz w:val="22"/>
          <w:szCs w:val="22"/>
        </w:rPr>
      </w:pPr>
    </w:p>
    <w:p w14:paraId="28CB2194" w14:textId="5AF95E1E" w:rsidR="009D5CBA" w:rsidRPr="00990196" w:rsidRDefault="00F637A7" w:rsidP="008A2FCB">
      <w:pPr>
        <w:ind w:left="6096"/>
        <w:rPr>
          <w:rFonts w:asciiTheme="minorHAnsi" w:hAnsiTheme="minorHAnsi" w:cs="Times New Roman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 xml:space="preserve">         </w:t>
      </w:r>
      <w:r w:rsidR="00EC0F0D" w:rsidRPr="00990196">
        <w:rPr>
          <w:rFonts w:asciiTheme="minorHAnsi" w:hAnsiTheme="minorHAnsi" w:cs="Times New Roman"/>
          <w:sz w:val="22"/>
          <w:szCs w:val="22"/>
        </w:rPr>
        <w:t xml:space="preserve"> </w:t>
      </w:r>
      <w:r w:rsidR="009D5CBA" w:rsidRPr="00990196">
        <w:rPr>
          <w:rFonts w:asciiTheme="minorHAnsi" w:hAnsiTheme="minorHAnsi" w:cs="Times New Roman"/>
          <w:sz w:val="22"/>
          <w:szCs w:val="22"/>
        </w:rPr>
        <w:t>…………………………...…</w:t>
      </w:r>
      <w:r w:rsidR="00B37157" w:rsidRPr="00990196">
        <w:rPr>
          <w:rFonts w:asciiTheme="minorHAnsi" w:hAnsiTheme="minorHAnsi" w:cs="Times New Roman"/>
          <w:sz w:val="22"/>
          <w:szCs w:val="22"/>
        </w:rPr>
        <w:t>………</w:t>
      </w:r>
      <w:r w:rsidR="009D5CBA" w:rsidRPr="00990196">
        <w:rPr>
          <w:rFonts w:asciiTheme="minorHAnsi" w:hAnsiTheme="minorHAnsi" w:cs="Times New Roman"/>
          <w:sz w:val="22"/>
          <w:szCs w:val="22"/>
        </w:rPr>
        <w:t>…</w:t>
      </w:r>
    </w:p>
    <w:p w14:paraId="5B84B82E" w14:textId="7930982D" w:rsidR="0066264D" w:rsidRPr="00F637A7" w:rsidRDefault="009D5CBA" w:rsidP="00A05497">
      <w:pPr>
        <w:ind w:left="6096"/>
        <w:rPr>
          <w:rFonts w:asciiTheme="minorHAnsi" w:hAnsiTheme="minorHAnsi" w:cs="Times New Roman"/>
          <w:sz w:val="16"/>
          <w:szCs w:val="16"/>
        </w:rPr>
      </w:pPr>
      <w:r w:rsidRPr="00F637A7">
        <w:rPr>
          <w:rFonts w:asciiTheme="minorHAnsi" w:hAnsiTheme="minorHAnsi" w:cs="Times New Roman"/>
          <w:sz w:val="16"/>
          <w:szCs w:val="16"/>
        </w:rPr>
        <w:t xml:space="preserve">  </w:t>
      </w:r>
      <w:r w:rsidR="00F637A7">
        <w:rPr>
          <w:rFonts w:asciiTheme="minorHAnsi" w:hAnsiTheme="minorHAnsi" w:cs="Times New Roman"/>
          <w:sz w:val="16"/>
          <w:szCs w:val="16"/>
        </w:rPr>
        <w:t xml:space="preserve">                 </w:t>
      </w:r>
      <w:r w:rsidR="00EC0F0D" w:rsidRPr="00F637A7">
        <w:rPr>
          <w:rFonts w:asciiTheme="minorHAnsi" w:hAnsiTheme="minorHAnsi" w:cs="Times New Roman"/>
          <w:sz w:val="16"/>
          <w:szCs w:val="16"/>
        </w:rPr>
        <w:t xml:space="preserve">     </w:t>
      </w:r>
      <w:r w:rsidRPr="00F637A7">
        <w:rPr>
          <w:rFonts w:asciiTheme="minorHAnsi" w:hAnsiTheme="minorHAnsi" w:cs="Times New Roman"/>
          <w:sz w:val="16"/>
          <w:szCs w:val="16"/>
        </w:rPr>
        <w:t xml:space="preserve"> </w:t>
      </w:r>
      <w:r w:rsidR="00B7325B" w:rsidRPr="00F637A7">
        <w:rPr>
          <w:rFonts w:asciiTheme="minorHAnsi" w:hAnsiTheme="minorHAnsi" w:cs="Times New Roman"/>
          <w:sz w:val="16"/>
          <w:szCs w:val="16"/>
        </w:rPr>
        <w:t>D</w:t>
      </w:r>
      <w:r w:rsidRPr="00F637A7">
        <w:rPr>
          <w:rFonts w:asciiTheme="minorHAnsi" w:hAnsiTheme="minorHAnsi" w:cs="Times New Roman"/>
          <w:sz w:val="16"/>
          <w:szCs w:val="16"/>
        </w:rPr>
        <w:t>ata, podpis</w:t>
      </w:r>
      <w:r w:rsidR="00D85368" w:rsidRPr="00F637A7">
        <w:rPr>
          <w:rFonts w:asciiTheme="minorHAnsi" w:hAnsiTheme="minorHAnsi" w:cs="Times New Roman"/>
          <w:sz w:val="16"/>
          <w:szCs w:val="16"/>
        </w:rPr>
        <w:t xml:space="preserve"> wnioskodawcy</w:t>
      </w:r>
    </w:p>
    <w:p w14:paraId="38886895" w14:textId="6420FB10" w:rsidR="00CE2372" w:rsidRPr="00990196" w:rsidRDefault="00CE2372" w:rsidP="00CE2372">
      <w:pPr>
        <w:ind w:left="6096" w:hanging="6096"/>
        <w:jc w:val="both"/>
        <w:rPr>
          <w:rFonts w:asciiTheme="minorHAnsi" w:hAnsiTheme="minorHAnsi" w:cs="Times New Roman"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 xml:space="preserve">Opinia komisji ds. weryfikacji wniosków  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990196" w14:paraId="007F5155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5B94EEC7" w14:textId="5E0F737B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2"/>
                <w:szCs w:val="22"/>
              </w:rPr>
              <w:t>Komisja rekomenduje:</w:t>
            </w:r>
          </w:p>
          <w:p w14:paraId="7B993F6D" w14:textId="183434EC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udzielić dofinansowania w wysokości ……………….……….</w:t>
            </w:r>
            <w:r w:rsidR="00B37157" w:rsidRPr="00990196">
              <w:rPr>
                <w:sz w:val="22"/>
                <w:szCs w:val="22"/>
              </w:rPr>
              <w:t>;</w:t>
            </w:r>
          </w:p>
          <w:p w14:paraId="266CD56B" w14:textId="2EFCED5F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odmówić udzielenia dofinansowania. </w:t>
            </w:r>
          </w:p>
          <w:p w14:paraId="384435A0" w14:textId="4AFD5D2E" w:rsidR="009D5CBA" w:rsidRPr="00990196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.……………………</w:t>
            </w:r>
            <w:r w:rsidR="00B37157" w:rsidRPr="00990196">
              <w:rPr>
                <w:rFonts w:asciiTheme="minorHAnsi" w:hAnsiTheme="minorHAnsi" w:cs="Times New Roman"/>
                <w:sz w:val="22"/>
                <w:szCs w:val="22"/>
              </w:rPr>
              <w:t>…….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…...……</w:t>
            </w:r>
          </w:p>
          <w:p w14:paraId="2BCA071B" w14:textId="06EF257B" w:rsidR="009D5CBA" w:rsidRPr="00F637A7" w:rsidRDefault="009D5CBA" w:rsidP="00BA7C27">
            <w:pPr>
              <w:ind w:left="5978"/>
              <w:rPr>
                <w:rFonts w:asciiTheme="minorHAnsi" w:hAnsiTheme="minorHAnsi" w:cs="Times New Roman"/>
                <w:sz w:val="16"/>
                <w:szCs w:val="16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 xml:space="preserve">          </w:t>
            </w:r>
            <w:r w:rsidR="00F637A7">
              <w:rPr>
                <w:rFonts w:asciiTheme="minorHAnsi" w:hAnsiTheme="minorHAnsi" w:cs="Times New Roman"/>
                <w:sz w:val="22"/>
                <w:szCs w:val="22"/>
              </w:rPr>
              <w:t xml:space="preserve">    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>Przewodniczący Komisji</w:t>
            </w:r>
          </w:p>
        </w:tc>
      </w:tr>
    </w:tbl>
    <w:p w14:paraId="26E33597" w14:textId="490F3478" w:rsidR="009D5CBA" w:rsidRPr="00990196" w:rsidRDefault="009D5CBA" w:rsidP="009D5CBA">
      <w:pPr>
        <w:rPr>
          <w:rFonts w:asciiTheme="minorHAnsi" w:hAnsiTheme="minorHAnsi" w:cs="Times New Roman"/>
          <w:b/>
          <w:bCs/>
          <w:sz w:val="10"/>
          <w:szCs w:val="10"/>
        </w:rPr>
      </w:pPr>
    </w:p>
    <w:p w14:paraId="675CCA4A" w14:textId="6DC96BE5" w:rsidR="00CE2372" w:rsidRPr="00990196" w:rsidRDefault="00CE2372" w:rsidP="009D5CBA">
      <w:pPr>
        <w:rPr>
          <w:rFonts w:asciiTheme="minorHAnsi" w:hAnsiTheme="minorHAnsi" w:cs="Times New Roman"/>
          <w:b/>
          <w:bCs/>
          <w:sz w:val="22"/>
          <w:szCs w:val="22"/>
        </w:rPr>
      </w:pPr>
      <w:r w:rsidRPr="00990196">
        <w:rPr>
          <w:rFonts w:asciiTheme="minorHAnsi" w:hAnsiTheme="minorHAnsi" w:cs="Times New Roman"/>
          <w:b/>
          <w:bCs/>
          <w:sz w:val="22"/>
          <w:szCs w:val="22"/>
        </w:rPr>
        <w:t>Decyzja Rektora</w:t>
      </w:r>
    </w:p>
    <w:tbl>
      <w:tblPr>
        <w:tblStyle w:val="Tabela-Siatka"/>
        <w:tblW w:w="100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990196" w:rsidRPr="00990196" w14:paraId="5F961007" w14:textId="77777777" w:rsidTr="00EB65E4">
        <w:tc>
          <w:tcPr>
            <w:tcW w:w="10050" w:type="dxa"/>
            <w:shd w:val="clear" w:color="auto" w:fill="F2F2F2" w:themeFill="background1" w:themeFillShade="F2"/>
          </w:tcPr>
          <w:p w14:paraId="09246603" w14:textId="2B781F5C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2"/>
                <w:szCs w:val="22"/>
              </w:rPr>
              <w:t>Postanawia się:</w:t>
            </w:r>
          </w:p>
          <w:p w14:paraId="546A3F0E" w14:textId="25DEF849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udzielić dofinansowania w wysokości ……………….……….</w:t>
            </w:r>
            <w:r w:rsidR="00B37157" w:rsidRPr="00990196">
              <w:rPr>
                <w:sz w:val="22"/>
                <w:szCs w:val="22"/>
              </w:rPr>
              <w:t>;</w:t>
            </w:r>
          </w:p>
          <w:p w14:paraId="629066D1" w14:textId="382B2084" w:rsidR="009D5CBA" w:rsidRPr="00990196" w:rsidRDefault="009D5CBA" w:rsidP="00B37157">
            <w:pPr>
              <w:spacing w:line="276" w:lineRule="auto"/>
              <w:rPr>
                <w:sz w:val="22"/>
                <w:szCs w:val="22"/>
              </w:rPr>
            </w:pPr>
            <w:r w:rsidRPr="00990196">
              <w:rPr>
                <w:sz w:val="26"/>
                <w:szCs w:val="26"/>
              </w:rPr>
              <w:t>□</w:t>
            </w:r>
            <w:r w:rsidRPr="00990196">
              <w:rPr>
                <w:sz w:val="22"/>
                <w:szCs w:val="22"/>
              </w:rPr>
              <w:t xml:space="preserve"> odmówić udzielenia dofinansowania. </w:t>
            </w:r>
          </w:p>
          <w:p w14:paraId="58C557BC" w14:textId="66ED7A64" w:rsidR="009D5CBA" w:rsidRPr="00990196" w:rsidRDefault="009D5CBA" w:rsidP="00BA7C27">
            <w:pPr>
              <w:ind w:left="6403"/>
              <w:rPr>
                <w:rFonts w:asciiTheme="minorHAnsi" w:hAnsiTheme="minorHAnsi" w:cs="Times New Roman"/>
                <w:sz w:val="22"/>
                <w:szCs w:val="22"/>
              </w:rPr>
            </w:pP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.………………………...…</w:t>
            </w:r>
            <w:r w:rsidR="00B37157" w:rsidRPr="00990196">
              <w:rPr>
                <w:rFonts w:asciiTheme="minorHAnsi" w:hAnsiTheme="minorHAnsi" w:cs="Times New Roman"/>
                <w:sz w:val="22"/>
                <w:szCs w:val="22"/>
              </w:rPr>
              <w:t>…..</w:t>
            </w:r>
            <w:r w:rsidRPr="00990196">
              <w:rPr>
                <w:rFonts w:asciiTheme="minorHAnsi" w:hAnsiTheme="minorHAnsi" w:cs="Times New Roman"/>
                <w:sz w:val="22"/>
                <w:szCs w:val="22"/>
              </w:rPr>
              <w:t>…</w:t>
            </w:r>
          </w:p>
          <w:p w14:paraId="25C3B226" w14:textId="612245D6" w:rsidR="009D5CBA" w:rsidRPr="00990196" w:rsidRDefault="00D85368" w:rsidP="00BA7C27">
            <w:pPr>
              <w:ind w:left="5978"/>
              <w:rPr>
                <w:rFonts w:asciiTheme="minorHAnsi" w:hAnsiTheme="minorHAnsi" w:cs="Times New Roman"/>
                <w:sz w:val="22"/>
                <w:szCs w:val="22"/>
              </w:rPr>
            </w:pP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               </w:t>
            </w:r>
            <w:r w:rsidR="00F637A7">
              <w:rPr>
                <w:rFonts w:asciiTheme="minorHAnsi" w:hAnsiTheme="minorHAnsi" w:cs="Times New Roman"/>
                <w:sz w:val="16"/>
                <w:szCs w:val="16"/>
              </w:rPr>
              <w:t xml:space="preserve">           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  </w:t>
            </w:r>
            <w:r w:rsidR="008A2FCB"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</w:t>
            </w:r>
            <w:r w:rsidRPr="00F637A7">
              <w:rPr>
                <w:rFonts w:asciiTheme="minorHAnsi" w:hAnsiTheme="minorHAnsi" w:cs="Times New Roman"/>
                <w:sz w:val="16"/>
                <w:szCs w:val="16"/>
              </w:rPr>
              <w:t xml:space="preserve">  Rektor</w:t>
            </w:r>
          </w:p>
        </w:tc>
      </w:tr>
    </w:tbl>
    <w:p w14:paraId="1AF1CD8A" w14:textId="06054D8A" w:rsidR="00540E19" w:rsidRPr="00990196" w:rsidRDefault="00540E19" w:rsidP="00D85368">
      <w:pPr>
        <w:rPr>
          <w:rFonts w:asciiTheme="minorHAnsi" w:hAnsiTheme="minorHAnsi"/>
          <w:sz w:val="22"/>
          <w:szCs w:val="22"/>
        </w:rPr>
      </w:pPr>
    </w:p>
    <w:sectPr w:rsidR="00540E19" w:rsidRPr="00990196" w:rsidSect="001A0FE8">
      <w:pgSz w:w="11906" w:h="16838"/>
      <w:pgMar w:top="426" w:right="566" w:bottom="142" w:left="284" w:header="709" w:footer="709" w:gutter="567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50ABE"/>
    <w:multiLevelType w:val="hybridMultilevel"/>
    <w:tmpl w:val="873EBE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E78F5"/>
    <w:multiLevelType w:val="hybridMultilevel"/>
    <w:tmpl w:val="60E81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789112">
    <w:abstractNumId w:val="0"/>
  </w:num>
  <w:num w:numId="2" w16cid:durableId="173284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Q0NzU3sjC2NDZR0lEKTi0uzszPAykwqgUAFvzQQSwAAAA="/>
  </w:docVars>
  <w:rsids>
    <w:rsidRoot w:val="009D5CBA"/>
    <w:rsid w:val="0003543C"/>
    <w:rsid w:val="0014206E"/>
    <w:rsid w:val="001A0FE8"/>
    <w:rsid w:val="003244C2"/>
    <w:rsid w:val="003576FE"/>
    <w:rsid w:val="003C108E"/>
    <w:rsid w:val="004D57EE"/>
    <w:rsid w:val="00540E19"/>
    <w:rsid w:val="005442FC"/>
    <w:rsid w:val="0056499F"/>
    <w:rsid w:val="005C1F0D"/>
    <w:rsid w:val="006056F4"/>
    <w:rsid w:val="0066264D"/>
    <w:rsid w:val="006933F0"/>
    <w:rsid w:val="00835B0D"/>
    <w:rsid w:val="008A2FCB"/>
    <w:rsid w:val="00990196"/>
    <w:rsid w:val="009D5CBA"/>
    <w:rsid w:val="00A05497"/>
    <w:rsid w:val="00AA51B8"/>
    <w:rsid w:val="00B11FA3"/>
    <w:rsid w:val="00B37157"/>
    <w:rsid w:val="00B7325B"/>
    <w:rsid w:val="00BA7C27"/>
    <w:rsid w:val="00BD63F7"/>
    <w:rsid w:val="00C06200"/>
    <w:rsid w:val="00C10B0A"/>
    <w:rsid w:val="00C36DCB"/>
    <w:rsid w:val="00C71F3A"/>
    <w:rsid w:val="00C808F7"/>
    <w:rsid w:val="00CD00BA"/>
    <w:rsid w:val="00CE2372"/>
    <w:rsid w:val="00CF4D8C"/>
    <w:rsid w:val="00D07FC2"/>
    <w:rsid w:val="00D85368"/>
    <w:rsid w:val="00E540AC"/>
    <w:rsid w:val="00EA726F"/>
    <w:rsid w:val="00EB65E4"/>
    <w:rsid w:val="00EC0F0D"/>
    <w:rsid w:val="00F03F09"/>
    <w:rsid w:val="00F637A7"/>
    <w:rsid w:val="00F71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EEA0A"/>
  <w15:docId w15:val="{8FA27AA1-F680-4843-85EC-B5ED8A7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5CBA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5CBA"/>
    <w:rPr>
      <w:sz w:val="22"/>
      <w:szCs w:val="22"/>
      <w:lang w:eastAsia="pl-PL"/>
    </w:rPr>
  </w:style>
  <w:style w:type="table" w:styleId="Tabela-Siatka">
    <w:name w:val="Table Grid"/>
    <w:basedOn w:val="Standardowy"/>
    <w:uiPriority w:val="39"/>
    <w:rsid w:val="009D5CB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B37157"/>
    <w:pPr>
      <w:spacing w:after="0" w:line="240" w:lineRule="auto"/>
    </w:pPr>
    <w:rPr>
      <w:rFonts w:ascii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8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Heltman</dc:creator>
  <cp:lastModifiedBy>Agata Krawczykowska</cp:lastModifiedBy>
  <cp:revision>2</cp:revision>
  <cp:lastPrinted>2021-01-15T11:04:00Z</cp:lastPrinted>
  <dcterms:created xsi:type="dcterms:W3CDTF">2022-12-16T11:42:00Z</dcterms:created>
  <dcterms:modified xsi:type="dcterms:W3CDTF">2022-12-16T11:42:00Z</dcterms:modified>
</cp:coreProperties>
</file>